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-how-many-groups"/>
      <w:r>
        <w:t xml:space="preserve">Unit 4 Lesson 1: How Many Groups?</w:t>
      </w:r>
      <w:bookmarkEnd w:id="20"/>
    </w:p>
    <w:p>
      <w:pPr>
        <w:pStyle w:val="Heading3"/>
      </w:pPr>
      <w:bookmarkStart w:id="21" w:name="how-many-do-you-see-apples-warm-up"/>
      <w:r>
        <w:t xml:space="preserve">How Many Do You See: App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5943600" cy="44453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19933087.32059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how-many-apples"/>
      <w:r>
        <w:t xml:space="preserve">1 How Many Apples?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Solve each problem. Show your thinking using objects, a drawing, or a diagram.</w:t>
      </w:r>
    </w:p>
    <w:p>
      <w:pPr>
        <w:numPr>
          <w:ilvl w:val="0"/>
          <w:numId w:val="1001"/>
        </w:numPr>
      </w:pPr>
      <w:r>
        <w:t xml:space="preserve">If 24 apples are put into boxes with 8 apples in each box, how many boxes are there?</w:t>
      </w:r>
    </w:p>
    <w:p>
      <w:pPr>
        <w:numPr>
          <w:ilvl w:val="0"/>
          <w:numId w:val="1001"/>
        </w:numPr>
      </w:pPr>
      <w:r>
        <w:t xml:space="preserve">If 42 apples are put into boxes with 6 apples in each box, how many boxes are there?</w:t>
      </w:r>
    </w:p>
    <w:p>
      <w:pPr>
        <w:numPr>
          <w:ilvl w:val="0"/>
          <w:numId w:val="1001"/>
        </w:numPr>
      </w:pPr>
      <w:r>
        <w:t xml:space="preserve">If 32 apples are put into boxes with 4 apples in each box, how many boxes are there?</w:t>
      </w:r>
    </w:p>
    <w:p>
      <w:pPr>
        <w:pStyle w:val="Heading3"/>
      </w:pPr>
      <w:bookmarkStart w:id="26" w:name="gallery-walk-apples-in-boxes"/>
      <w:r>
        <w:t xml:space="preserve">2 Gallery Walk: Apples in Boxe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2"/>
        </w:numPr>
      </w:pPr>
      <w:r>
        <w:t xml:space="preserve">Visit the posters around the room with your partner. Discuss what is the same and what is different about the thinking shown on each poster.</w:t>
      </w:r>
    </w:p>
    <w:p>
      <w:pPr>
        <w:numPr>
          <w:ilvl w:val="0"/>
          <w:numId w:val="1002"/>
        </w:numPr>
      </w:pPr>
      <w:r>
        <w:t xml:space="preserve">Reflect on what you saw. Write down one thing that was the same and one thing that was different about the thinking shown on each post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5:24:48Z</dcterms:created>
  <dcterms:modified xsi:type="dcterms:W3CDTF">2021-05-02T05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1S5adT+s7aBnmuV0eFCJ60Eb00Mj55tWYU442AQ/Vivz0A+J6TqW4lgCtdLhy1CGqOOyyJsxRDvVZeB/SUdPA==</vt:lpwstr>
  </property>
</Properties>
</file>